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Орхан Ширин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632298"/>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32298"/>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22100"/>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22100"/>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487399"/>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487399"/>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81018"/>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81018"/>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823928"/>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823928"/>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529172"/>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529172"/>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2093909"/>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093909"/>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Орхан Ширинов</dc:creator>
  <dc:language>ru-RU</dc:language>
  <cp:keywords/>
  <dcterms:created xsi:type="dcterms:W3CDTF">2025-03-16T09:46:02Z</dcterms:created>
  <dcterms:modified xsi:type="dcterms:W3CDTF">2025-03-16T09: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